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BAFBAD4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4F9F5352" wp14:editId="2E4C57D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6EEE3E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16B66D7C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F92E0EC" w14:textId="77777777" w:rsidR="006B6C64" w:rsidRPr="006B6C64" w:rsidRDefault="006B6C64" w:rsidP="006B6C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B6C64">
                              <w:rPr>
                                <w:rFonts w:asciiTheme="minorHAnsi" w:hAnsiTheme="minorHAnsi" w:cstheme="minorHAnsi"/>
                              </w:rPr>
                              <w:t>I just wanted to take a moment to congratulate you again on the contract for the sale of your home!  We'll be heading toward closing in the next few weeks, and this is a very exciting time!</w:t>
                            </w:r>
                          </w:p>
                          <w:p w14:paraId="70CBA462" w14:textId="77777777" w:rsidR="006B6C64" w:rsidRPr="006B6C64" w:rsidRDefault="006B6C64" w:rsidP="006B6C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F6E3E1C" w14:textId="77777777" w:rsidR="006B6C64" w:rsidRPr="006B6C64" w:rsidRDefault="006B6C64" w:rsidP="006B6C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B6C64">
                              <w:rPr>
                                <w:rFonts w:asciiTheme="minorHAnsi" w:hAnsiTheme="minorHAnsi" w:cstheme="minorHAnsi"/>
                              </w:rPr>
                              <w:t>It's time now to begin preparing for your move, and as a special courtesy, I'm including some helpful moving tips with this letter.  I hope that you find these ideas useful!</w:t>
                            </w:r>
                          </w:p>
                          <w:p w14:paraId="53519169" w14:textId="77777777" w:rsidR="006B6C64" w:rsidRPr="006B6C64" w:rsidRDefault="006B6C64" w:rsidP="006B6C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B444FCB" w14:textId="77777777" w:rsidR="001E3352" w:rsidRPr="004C7D9D" w:rsidRDefault="006B6C64" w:rsidP="006B6C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B6C64">
                              <w:rPr>
                                <w:rFonts w:asciiTheme="minorHAnsi" w:hAnsiTheme="minorHAnsi" w:cstheme="minorHAnsi"/>
                              </w:rPr>
                              <w:t>Congratulations once again, and I wish you the best of luck with your moving process!  As always, please feel free to contact me at [PHONE] if you have any questions!</w:t>
                            </w:r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14:paraId="06B6191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12EDEC1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C87DD1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338A86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FA2098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065384A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4D1434E9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1B3EA45D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6B6C64" w:rsidRPr="006B6C64" w:rsidRDefault="006B6C64" w:rsidP="006B6C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6B6C64">
                        <w:rPr>
                          <w:rFonts w:asciiTheme="minorHAnsi" w:hAnsiTheme="minorHAnsi" w:cstheme="minorHAnsi"/>
                        </w:rPr>
                        <w:t>I just wanted to take a moment to congratulate you again on the contract for the sale of your home!  We'll be heading toward closing in the next few weeks, and this is a very exciting time!</w:t>
                      </w:r>
                    </w:p>
                    <w:p w:rsidR="006B6C64" w:rsidRPr="006B6C64" w:rsidRDefault="006B6C64" w:rsidP="006B6C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6B6C64" w:rsidRPr="006B6C64" w:rsidRDefault="006B6C64" w:rsidP="006B6C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B6C64">
                        <w:rPr>
                          <w:rFonts w:asciiTheme="minorHAnsi" w:hAnsiTheme="minorHAnsi" w:cstheme="minorHAnsi"/>
                        </w:rPr>
                        <w:t>It's time now to begin preparing for your move, and as a special courtesy, I'm including some helpful moving tips with this letter.  I hope that you find these ideas useful!</w:t>
                      </w:r>
                    </w:p>
                    <w:p w:rsidR="006B6C64" w:rsidRPr="006B6C64" w:rsidRDefault="006B6C64" w:rsidP="006B6C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6B6C64" w:rsidP="006B6C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B6C64">
                        <w:rPr>
                          <w:rFonts w:asciiTheme="minorHAnsi" w:hAnsiTheme="minorHAnsi" w:cstheme="minorHAnsi"/>
                        </w:rPr>
                        <w:t>Congratulations once again, and I wish you the best of luck with your moving process!  As always, please feel free to contact me at [PHONE] if you have any questions!</w:t>
                      </w:r>
                      <w:bookmarkEnd w:id="1"/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F2A93" w14:textId="77777777" w:rsidR="006A2D85" w:rsidRDefault="006A2D85" w:rsidP="00C45210">
      <w:pPr>
        <w:spacing w:after="0" w:line="240" w:lineRule="auto"/>
      </w:pPr>
      <w:r>
        <w:separator/>
      </w:r>
    </w:p>
  </w:endnote>
  <w:endnote w:type="continuationSeparator" w:id="0">
    <w:p w14:paraId="03396980" w14:textId="77777777" w:rsidR="006A2D85" w:rsidRDefault="006A2D85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76775" w14:textId="2B2AAAB0" w:rsidR="00753396" w:rsidRPr="001F6F5C" w:rsidRDefault="001F6F5C" w:rsidP="001F6F5C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8DF6F" w14:textId="77777777" w:rsidR="006A2D85" w:rsidRDefault="006A2D85" w:rsidP="00C45210">
      <w:pPr>
        <w:spacing w:after="0" w:line="240" w:lineRule="auto"/>
      </w:pPr>
      <w:r>
        <w:separator/>
      </w:r>
    </w:p>
  </w:footnote>
  <w:footnote w:type="continuationSeparator" w:id="0">
    <w:p w14:paraId="77DAB4E5" w14:textId="77777777" w:rsidR="006A2D85" w:rsidRDefault="006A2D85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5F0F6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99D545D" wp14:editId="3468D879">
          <wp:simplePos x="0" y="0"/>
          <wp:positionH relativeFrom="margin">
            <wp:posOffset>1924050</wp:posOffset>
          </wp:positionH>
          <wp:positionV relativeFrom="paragraph">
            <wp:posOffset>-40657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7044"/>
    <w:rsid w:val="000143F4"/>
    <w:rsid w:val="0015622A"/>
    <w:rsid w:val="001D2601"/>
    <w:rsid w:val="001E006A"/>
    <w:rsid w:val="001E3352"/>
    <w:rsid w:val="001F6F5C"/>
    <w:rsid w:val="00250F04"/>
    <w:rsid w:val="002C5183"/>
    <w:rsid w:val="003C3A62"/>
    <w:rsid w:val="004C7D9D"/>
    <w:rsid w:val="0051726E"/>
    <w:rsid w:val="00584B59"/>
    <w:rsid w:val="005D243D"/>
    <w:rsid w:val="00611788"/>
    <w:rsid w:val="00670015"/>
    <w:rsid w:val="006734EB"/>
    <w:rsid w:val="00682745"/>
    <w:rsid w:val="006A2D85"/>
    <w:rsid w:val="006B6C64"/>
    <w:rsid w:val="00702F06"/>
    <w:rsid w:val="00753396"/>
    <w:rsid w:val="007C47E0"/>
    <w:rsid w:val="00833975"/>
    <w:rsid w:val="00861057"/>
    <w:rsid w:val="008A2611"/>
    <w:rsid w:val="00902B72"/>
    <w:rsid w:val="0090352C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B22414"/>
    <w:rsid w:val="00B42E00"/>
    <w:rsid w:val="00C1430A"/>
    <w:rsid w:val="00C45210"/>
    <w:rsid w:val="00C7219D"/>
    <w:rsid w:val="00CA77A9"/>
    <w:rsid w:val="00CF34D8"/>
    <w:rsid w:val="00E42718"/>
    <w:rsid w:val="00E92566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5377AB7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25:00Z</dcterms:created>
  <dcterms:modified xsi:type="dcterms:W3CDTF">2019-10-14T05:25:00Z</dcterms:modified>
</cp:coreProperties>
</file>